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on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Estonia received a score of 86.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Eston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stonia received a score of</w:t>
      </w:r>
      <w:r>
        <w:t xml:space="preserve"> </w:t>
      </w:r>
      <w:r>
        <w:rPr>
          <w:b/>
        </w:rPr>
        <w:t xml:space="preserve">93.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Estonia received a score of 67.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Estonia received a score of 68.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Estonia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Eston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Eston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Estonia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Eston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Estoni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Estonia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Estonia received a score of 0.6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Estoni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Estoni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Eston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Estoni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Estonia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Eston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on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 Population data compiled from administrative registers in combination with other sources of data, such as a sample survey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6, 1997, 1998, 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6,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on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onia Country Report</dc:title>
  <dc:creator>SPI Team</dc:creator>
  <cp:keywords/>
  <dcterms:created xsi:type="dcterms:W3CDTF">2021-05-25T13:28:17Z</dcterms:created>
  <dcterms:modified xsi:type="dcterms:W3CDTF">2021-05-25T13: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